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jardin de larrmes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EUGENOL, linalool, linalyl acetate, éter metílico de cedro, [3R-(3α,3aβ,6α,7β,8aα)]-octahydro-3,6,8,8-tetramethyl-1H-3a,7-methanoazulen-5-yl acetate, 1-(1,2,3,4,5,6,7,8-octahydro-2,3,8,8-tetramethyl-2-naphthyl)ethan-1-one, acetyl cedrene, cineol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6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3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[3R-(3α,3aβ,6α,7β,8aα)]-octahydro-3,6,8,8-tetramethyl-1H-3a,7-methanoazulen-5-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7-54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036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hylene brass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5-95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47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2, H411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éter metílico de cedro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9870-74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3-384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etyl cedr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388-55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1-020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eol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70-82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31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Sens. 1B, H317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3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89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7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[1S-(1α,3aβ,4α,8aβ)]-decahydro-4,8,8-trimethyl-9-methylene-1,4-methanoazul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75-20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91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sp. Tox. 1, H304</w:t>
              <w:br/>
              <w:t>Aquatic Acute 1, H400 (M=10)</w:t>
              <w:br/>
              <w:t>Aquatic Chronic 1, H410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Equipos de protección personal</w:t>
      </w:r>
    </w:p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otección respirator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Protección respiratoria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n caso de ventilación insuficiente, utilizar un aparato respiratorio adecuado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ñoso. Picante. Ámbar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male, Guideline: OECD Guideline 423 (Acute Oral toxicity - Acute Toxic Class Method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00 – 1500 mg/kg de peso corporal Animal: mouse, Animal sex: 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000 mg/kg de peso corporal Animal: rat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6α,7β,8aα)]-octahydro-3,6,8,8-tetramethyl-1H-3a,7-methanoazulen-5-yl acetate (77-54-3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4750 mg/kg de peso corporal Animal: rat, Guideline: OECD Guideline 401 (Acute Oral Toxicity), 95% CL: 33650 - 59520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0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1S-(1α,3aβ,4α,8aβ)]-decahydro-4,8,8-trimethyl-9-methylene-1,4-methanoazulene (475-20-7)</w:t>
            </w:r>
          </w:p>
        </w:tc>
      </w:tr>
      <w:tr w14:paraId="02D6B5AE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t, Guideline: OECD Guideline 401 (Acute Oral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mach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≥ 900 mg/kg de peso corporal Animal: mouse, Animal sex: male, Guideline: other: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 mg/kg de peso corporal Animal: mouse, Animal sex: female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80 mg/kg de peso corporal Animal: rat, Guideline: OECD Guideline 408 (Repeated Dose 90-Day Oral Toxicity Study in Rodents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E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600 mg/kg de peso corporal Animal: rat, Animal sex: female, Guideline: other:, Guideline: OECD Guideline 407 (Repeated Dose 28-Day Oral Toxicity Study in Rodents), Guideline: EPA OPPTS 870.3150 (90-Day Oral Toxicity in Non-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jardin de larrmes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 xml:space="preserve">38,25 mm²/s Temp.: '20°C' </w:t>
            </w:r>
            <w:r w:rsidRPr="0069446B">
              <w:rPr>
                <w:rFonts w:hint="eastAsia"/>
                <w:noProof/>
                <w:lang w:eastAsia="ja-JP"/>
              </w:rPr>
              <w:t>Parameter: 'kinematic viscosity (in mm²/s)'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23 mg/l Test organisms (species): Danio rerio (previous name: Brachydanio rerio)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13 mg/l Test organisms (species): Danio rerio (previous name: Brachydanio rerio)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,94 mg/l Test organisms (species): Desmodesmus subspicatus (previous name: Scenedesmus subspicatus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579 mg/l Test organisms (species): Desmodesmus subspicatus (previous name: Scenedesmus subspicatus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88 mg/l Test organisms (species): other: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05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6α,7β,8aα)]-octahydro-3,6,8,8-tetramethyl-1H-3a,7-methanoazulen-5-yl acetate (77-54-3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15,61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3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31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 mg/l Test organisms (species): Pimephales promelas</w:t>
            </w:r>
          </w:p>
        </w:tc>
      </w:tr>
      <w:tr w14:paraId="7D93309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 mg/l Test organisms (species): Pimephales promelas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86 mg/l Test organisms (species): Daphnia magna</w:t>
            </w:r>
          </w:p>
        </w:tc>
      </w:tr>
      <w:tr w14:paraId="3112BB7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8 mg/l Test organisms (species): Raphidocelis subcapitata (previous names: Pseudokirchneriella subcapitata, Selenastrum capricornutum)</w:t>
            </w:r>
          </w:p>
        </w:tc>
      </w:tr>
      <w:tr w14:paraId="2AED0D7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3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87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562CCB6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7 mg/l Test organisms (species): Oncorhynchus mykiss (previous name: Salmo gairdneri)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00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74 mg/l Test organisms (species): Raphidocelis subcapitata (previous names: Pseudokirchneriella subcapitata, Selenastrum capricornutum)</w:t>
            </w:r>
          </w:p>
        </w:tc>
      </w:tr>
      <w:tr w14:paraId="3112BB7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7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1S-(1α,3aβ,4α,8aβ)]-decahydro-4,8,8-trimethyl-9-methylene-1,4-methanoazulene (475-20-7)</w:t>
            </w:r>
          </w:p>
        </w:tc>
      </w:tr>
      <w:tr w14:paraId="758D634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9 mg/l Test organisms (species): Daphnia magna</w:t>
            </w:r>
          </w:p>
        </w:tc>
      </w:tr>
      <w:tr w14:paraId="66FAA3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8 mg/l Test organisms (species): other: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jardin de larrmes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éter metílico de cedro (19870-74-7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6α,7β,8aα)]-octahydro-3,6,8,8-tetramethyl-1H-3a,7-methanoazulen-5-yl acetate (77-54-3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1S-(1α,3aβ,4α,8aβ)]-decahydro-4,8,8-trimethyl-9-methylene-1,4-methanoazulene (475-20-7)</w:t>
            </w:r>
          </w:p>
        </w:tc>
      </w:tr>
      <w:tr w14:paraId="2D6A99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eol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genol ; linalool ; linalyl acetate ; [3R-(3α,3aβ,6α,7β,8aα)]-octahydro-3,6,8,8-tetramethyl-1H-3a,7-methanoazulen-5-yl acetate ; acetyl cedrene ; cineole ; [1S-(1α,3aβ,4α,8aβ)]-decahydro-4,8,8-trimethyl-9-methylene-1,4-methanoazul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thylene brassylate ; [3R-(3α,3aβ,6α,7β,8aα)]-octahydro-3,6,8,8-tetramethyl-1H-3a,7-methanoazulen-5-yl acetate ; acetyl cedrene ; [1S-(1α,3aβ,4α,8aβ)]-decahydro-4,8,8-trimethyl-9-methylene-1,4-methanoazul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EUGENOL, linalool, linalyl acetate, éter metílico de cedro, [3R-(3α,3aβ,6α,7β,8aα)]-octahydro-3,6,8,8-tetramethyl-1H-3a,7-methanoazulen-5-yl acetate, 1-(1,2,3,4,5,6,7,8-octahydro-2,3,8,8-tetramethyl-2-naphthyl)ethan-1-one, acetyl cedrene, cineole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1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1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jardin de larrmes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jardin de larrmes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1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E7FC1C2-5DCC-4E7A-AFBF-25359C6BF989}"/>
</file>

<file path=customXml/itemProps3.xml><?xml version="1.0" encoding="utf-8"?>
<ds:datastoreItem xmlns:ds="http://schemas.openxmlformats.org/officeDocument/2006/customXml" ds:itemID="{687F1278-310A-4FDA-9E77-3E61C8987A9B}"/>
</file>

<file path=customXml/itemProps4.xml><?xml version="1.0" encoding="utf-8"?>
<ds:datastoreItem xmlns:ds="http://schemas.openxmlformats.org/officeDocument/2006/customXml" ds:itemID="{D01D7DF6-A444-470C-8781-59D0C9380B6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4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